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9D82C" w14:textId="40AA5036" w:rsidR="00287A69" w:rsidRDefault="00FF7B0B">
      <w:pPr>
        <w:pStyle w:val="Title"/>
      </w:pPr>
      <w:r>
        <w:t xml:space="preserve">Feedback for </w:t>
      </w:r>
      <w:r w:rsidR="009137A2" w:rsidRPr="00FF7B0B">
        <w:rPr>
          <w:i/>
          <w:iCs/>
        </w:rPr>
        <w:t>Bone Marrow Transplants: Activity Report 2013-2017</w:t>
      </w:r>
      <w:r>
        <w:t xml:space="preserve"> Number </w:t>
      </w:r>
      <w:r w:rsidR="009137A2">
        <w:t>35</w:t>
      </w:r>
    </w:p>
    <w:p w14:paraId="5DA7125C" w14:textId="77777777" w:rsidR="00287A69" w:rsidRDefault="00FF7B0B">
      <w:pPr>
        <w:pStyle w:val="Heading2"/>
      </w:pPr>
      <w:bookmarkStart w:id="0" w:name="instructions"/>
      <w:bookmarkEnd w:id="0"/>
      <w:r>
        <w:t>Instructions</w:t>
      </w:r>
    </w:p>
    <w:p w14:paraId="6D782F5B" w14:textId="77777777" w:rsidR="00287A69" w:rsidRDefault="00FF7B0B">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36BDB164" w14:textId="77777777" w:rsidR="00287A69" w:rsidRDefault="00FF7B0B">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264B2292" w14:textId="77777777" w:rsidR="00287A69" w:rsidRDefault="00FF7B0B">
      <w:pPr>
        <w:pStyle w:val="Heading2"/>
      </w:pPr>
      <w:bookmarkStart w:id="1" w:name="feedback-below"/>
      <w:bookmarkEnd w:id="1"/>
      <w:r>
        <w:t>Feedback Below</w:t>
      </w:r>
    </w:p>
    <w:p w14:paraId="2B79FB54" w14:textId="24799EC1" w:rsidR="00287A69" w:rsidRDefault="00FF7B0B">
      <w:pPr>
        <w:pStyle w:val="FirstParagraph"/>
        <w:rPr>
          <w:b/>
        </w:rPr>
      </w:pPr>
      <w:r>
        <w:rPr>
          <w:b/>
        </w:rPr>
        <w:t>What did you first notice about this project?</w:t>
      </w:r>
    </w:p>
    <w:p w14:paraId="68CC22CF" w14:textId="62F799E6" w:rsidR="009137A2" w:rsidRPr="009137A2" w:rsidRDefault="009137A2" w:rsidP="009137A2">
      <w:pPr>
        <w:pStyle w:val="BodyText"/>
      </w:pPr>
      <w:r>
        <w:tab/>
        <w:t>It was well organized and had a lot of analysis about the project.</w:t>
      </w:r>
    </w:p>
    <w:p w14:paraId="01AB9984" w14:textId="4FD7F7A0" w:rsidR="00287A69" w:rsidRDefault="00FF7B0B">
      <w:pPr>
        <w:pStyle w:val="BodyText"/>
        <w:rPr>
          <w:b/>
        </w:rPr>
      </w:pPr>
      <w:r>
        <w:rPr>
          <w:b/>
        </w:rPr>
        <w:t>What was this project’s main story?</w:t>
      </w:r>
    </w:p>
    <w:p w14:paraId="2B43A49F" w14:textId="5ABAF645" w:rsidR="009137A2" w:rsidRPr="009137A2" w:rsidRDefault="009137A2">
      <w:pPr>
        <w:pStyle w:val="BodyText"/>
        <w:rPr>
          <w:bCs/>
        </w:rPr>
      </w:pPr>
      <w:r>
        <w:rPr>
          <w:b/>
        </w:rPr>
        <w:tab/>
      </w:r>
      <w:r w:rsidRPr="009137A2">
        <w:rPr>
          <w:bCs/>
        </w:rPr>
        <w:t>Hematopoietic Cell Transplants</w:t>
      </w:r>
    </w:p>
    <w:p w14:paraId="2F2D01D2" w14:textId="51869580" w:rsidR="00287A69" w:rsidRDefault="00FF7B0B">
      <w:pPr>
        <w:pStyle w:val="BodyText"/>
        <w:rPr>
          <w:b/>
        </w:rPr>
      </w:pPr>
      <w:r>
        <w:rPr>
          <w:b/>
        </w:rPr>
        <w:t>What were some areas of improvement?</w:t>
      </w:r>
    </w:p>
    <w:p w14:paraId="33222093" w14:textId="5802805B" w:rsidR="009137A2" w:rsidRPr="009137A2" w:rsidRDefault="009137A2">
      <w:pPr>
        <w:pStyle w:val="BodyText"/>
        <w:rPr>
          <w:bCs/>
        </w:rPr>
      </w:pPr>
      <w:r>
        <w:rPr>
          <w:b/>
        </w:rPr>
        <w:tab/>
      </w:r>
      <w:r w:rsidRPr="009137A2">
        <w:rPr>
          <w:bCs/>
        </w:rPr>
        <w:t xml:space="preserve">Wow none. This project is insane and put’s mine to shame I wish I thought of this. </w:t>
      </w:r>
      <w:r>
        <w:rPr>
          <w:bCs/>
        </w:rPr>
        <w:t xml:space="preserve">Everything is put together so well. It has great visuals and a lot of analysis to walk you through the data. </w:t>
      </w:r>
    </w:p>
    <w:p w14:paraId="6CAB96DA" w14:textId="7303067C" w:rsidR="00287A69" w:rsidRDefault="00FF7B0B">
      <w:pPr>
        <w:pStyle w:val="BodyText"/>
        <w:rPr>
          <w:b/>
        </w:rPr>
      </w:pPr>
      <w:r>
        <w:rPr>
          <w:b/>
        </w:rPr>
        <w:t>What elements would you add to this project?</w:t>
      </w:r>
    </w:p>
    <w:p w14:paraId="561CC4AC" w14:textId="76E113A9" w:rsidR="009137A2" w:rsidRPr="009137A2" w:rsidRDefault="009137A2">
      <w:pPr>
        <w:pStyle w:val="BodyText"/>
        <w:rPr>
          <w:bCs/>
        </w:rPr>
      </w:pPr>
      <w:r>
        <w:rPr>
          <w:b/>
        </w:rPr>
        <w:tab/>
      </w:r>
      <w:r w:rsidRPr="009137A2">
        <w:rPr>
          <w:bCs/>
        </w:rPr>
        <w:t xml:space="preserve">Nothing, it is great and has everything to make a great project. </w:t>
      </w:r>
    </w:p>
    <w:p w14:paraId="0DC71791" w14:textId="33BC3248" w:rsidR="00287A69" w:rsidRDefault="00FF7B0B">
      <w:pPr>
        <w:pStyle w:val="BodyText"/>
        <w:rPr>
          <w:b/>
        </w:rPr>
      </w:pPr>
      <w:r>
        <w:rPr>
          <w:b/>
        </w:rPr>
        <w:t>What were some successful elements of this project?</w:t>
      </w:r>
    </w:p>
    <w:p w14:paraId="55E1BF9C" w14:textId="57BB48D5" w:rsidR="009137A2" w:rsidRPr="009137A2" w:rsidRDefault="009137A2">
      <w:pPr>
        <w:pStyle w:val="BodyText"/>
        <w:rPr>
          <w:bCs/>
        </w:rPr>
      </w:pPr>
      <w:r>
        <w:rPr>
          <w:b/>
        </w:rPr>
        <w:tab/>
      </w:r>
      <w:r w:rsidRPr="009137A2">
        <w:rPr>
          <w:bCs/>
        </w:rPr>
        <w:t xml:space="preserve">Visuals are different and draws the readers attention. Even the word display </w:t>
      </w:r>
      <w:proofErr w:type="gramStart"/>
      <w:r w:rsidRPr="009137A2">
        <w:rPr>
          <w:bCs/>
        </w:rPr>
        <w:t>isn’t</w:t>
      </w:r>
      <w:proofErr w:type="gramEnd"/>
      <w:r w:rsidRPr="009137A2">
        <w:rPr>
          <w:bCs/>
        </w:rPr>
        <w:t xml:space="preserve"> boring. </w:t>
      </w:r>
    </w:p>
    <w:p w14:paraId="29DFDE95" w14:textId="46E5F695" w:rsidR="00287A69" w:rsidRDefault="00FF7B0B">
      <w:pPr>
        <w:pStyle w:val="BodyText"/>
        <w:rPr>
          <w:b/>
        </w:rPr>
      </w:pPr>
      <w:r>
        <w:rPr>
          <w:b/>
        </w:rPr>
        <w:t>Any oth</w:t>
      </w:r>
      <w:r>
        <w:rPr>
          <w:b/>
        </w:rPr>
        <w:t>er thoughts you would like to convey to your peer?</w:t>
      </w:r>
    </w:p>
    <w:p w14:paraId="7F319ED9" w14:textId="3F96C03B" w:rsidR="009137A2" w:rsidRPr="009137A2" w:rsidRDefault="009137A2">
      <w:pPr>
        <w:pStyle w:val="BodyText"/>
        <w:rPr>
          <w:bCs/>
        </w:rPr>
      </w:pPr>
      <w:r>
        <w:rPr>
          <w:b/>
        </w:rPr>
        <w:tab/>
      </w:r>
      <w:r w:rsidRPr="009137A2">
        <w:rPr>
          <w:bCs/>
        </w:rPr>
        <w:t xml:space="preserve">10/10 recommend. This is great, </w:t>
      </w:r>
      <w:proofErr w:type="gramStart"/>
      <w:r w:rsidRPr="009137A2">
        <w:rPr>
          <w:bCs/>
        </w:rPr>
        <w:t>It</w:t>
      </w:r>
      <w:proofErr w:type="gramEnd"/>
      <w:r w:rsidRPr="009137A2">
        <w:rPr>
          <w:bCs/>
        </w:rPr>
        <w:t xml:space="preserve"> definitely opened my eyes to the higher level of presentation you can give for a project. </w:t>
      </w:r>
      <w:proofErr w:type="gramStart"/>
      <w:r w:rsidRPr="009137A2">
        <w:rPr>
          <w:bCs/>
        </w:rPr>
        <w:t>Definitely will</w:t>
      </w:r>
      <w:proofErr w:type="gramEnd"/>
      <w:r w:rsidRPr="009137A2">
        <w:rPr>
          <w:bCs/>
        </w:rPr>
        <w:t xml:space="preserve"> be taking notes for next semester. </w:t>
      </w:r>
    </w:p>
    <w:sectPr w:rsidR="009137A2" w:rsidRPr="009137A2" w:rsidSect="009137A2">
      <w:pgSz w:w="12240" w:h="15840"/>
      <w:pgMar w:top="1440" w:right="1440" w:bottom="1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85117" w14:textId="77777777" w:rsidR="00000000" w:rsidRDefault="00FF7B0B">
      <w:pPr>
        <w:spacing w:after="0"/>
      </w:pPr>
      <w:r>
        <w:separator/>
      </w:r>
    </w:p>
  </w:endnote>
  <w:endnote w:type="continuationSeparator" w:id="0">
    <w:p w14:paraId="0CFA8719" w14:textId="77777777" w:rsidR="00000000" w:rsidRDefault="00FF7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AC9DB" w14:textId="77777777" w:rsidR="00287A69" w:rsidRDefault="00FF7B0B">
      <w:r>
        <w:separator/>
      </w:r>
    </w:p>
  </w:footnote>
  <w:footnote w:type="continuationSeparator" w:id="0">
    <w:p w14:paraId="4B193B5A" w14:textId="77777777" w:rsidR="00287A69" w:rsidRDefault="00FF7B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763A13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4F02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7A69"/>
    <w:rsid w:val="004E29B3"/>
    <w:rsid w:val="00590D07"/>
    <w:rsid w:val="00784D58"/>
    <w:rsid w:val="008D6863"/>
    <w:rsid w:val="009137A2"/>
    <w:rsid w:val="00B86B75"/>
    <w:rsid w:val="00BC48D5"/>
    <w:rsid w:val="00C36279"/>
    <w:rsid w:val="00E315A3"/>
    <w:rsid w:val="00FF7B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4FBF1"/>
  <w15:docId w15:val="{F43F338B-3FD4-446D-ACE9-9F4FEB740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44</Words>
  <Characters>1962</Characters>
  <Application>Microsoft Office Word</Application>
  <DocSecurity>0</DocSecurity>
  <Lines>16</Lines>
  <Paragraphs>4</Paragraphs>
  <ScaleCrop>false</ScaleCrop>
  <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J Patteson</dc:creator>
  <cp:lastModifiedBy>CJ Patteson</cp:lastModifiedBy>
  <cp:revision>3</cp:revision>
  <dcterms:created xsi:type="dcterms:W3CDTF">2021-05-11T03:31:00Z</dcterms:created>
  <dcterms:modified xsi:type="dcterms:W3CDTF">2021-05-11T03:31:00Z</dcterms:modified>
</cp:coreProperties>
</file>